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E67D5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55"/>
        <w:gridCol w:w="4079"/>
      </w:tblGrid>
      <w:tr w:rsidR="00841C8F" w14:paraId="32AEE443" w14:textId="77777777" w:rsidTr="00D37FC7">
        <w:tc>
          <w:tcPr>
            <w:tcW w:w="10096" w:type="dxa"/>
            <w:gridSpan w:val="2"/>
          </w:tcPr>
          <w:p w14:paraId="37C243C6" w14:textId="77777777" w:rsidR="00841C8F" w:rsidRPr="00585486" w:rsidRDefault="00841C8F" w:rsidP="00D37FC7">
            <w:pPr>
              <w:jc w:val="center"/>
              <w:rPr>
                <w:lang w:val="en-US"/>
              </w:rPr>
            </w:pPr>
            <w:r w:rsidRPr="00585486">
              <w:rPr>
                <w:lang w:val="en-US"/>
              </w:rPr>
              <w:t>Temperature</w:t>
            </w:r>
          </w:p>
        </w:tc>
      </w:tr>
      <w:tr w:rsidR="00841C8F" w14:paraId="6C3FC7CC" w14:textId="77777777" w:rsidTr="00D37FC7">
        <w:tc>
          <w:tcPr>
            <w:tcW w:w="5210" w:type="dxa"/>
          </w:tcPr>
          <w:p w14:paraId="7A77B64D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5D99B19D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78070721" w14:textId="77777777" w:rsidTr="00D37FC7">
        <w:tc>
          <w:tcPr>
            <w:tcW w:w="5210" w:type="dxa"/>
          </w:tcPr>
          <w:p w14:paraId="65E0CF4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7EE19A0" wp14:editId="3459F328">
                  <wp:extent cx="3029663" cy="2432685"/>
                  <wp:effectExtent l="0" t="0" r="0" b="5715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354" cy="2436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7C7D8FEA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9D20BD0" wp14:editId="0A1C12F1">
                  <wp:extent cx="3068955" cy="2422859"/>
                  <wp:effectExtent l="0" t="0" r="0" b="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557" cy="242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074C6C38" w14:textId="77777777" w:rsidTr="00D37FC7">
        <w:tc>
          <w:tcPr>
            <w:tcW w:w="5210" w:type="dxa"/>
          </w:tcPr>
          <w:p w14:paraId="40A97865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407C9AD3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2792F4BA" w14:textId="77777777" w:rsidTr="00D37FC7">
        <w:tc>
          <w:tcPr>
            <w:tcW w:w="5210" w:type="dxa"/>
          </w:tcPr>
          <w:p w14:paraId="19E05279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20F5C13" wp14:editId="524C2B67">
                  <wp:extent cx="3051035" cy="2448727"/>
                  <wp:effectExtent l="0" t="0" r="0" b="8890"/>
                  <wp:docPr id="32" name="Imagen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9662" cy="24636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4DC8B34A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29FAD7" wp14:editId="1888DD94">
                  <wp:extent cx="3055620" cy="2460369"/>
                  <wp:effectExtent l="0" t="0" r="0" b="0"/>
                  <wp:docPr id="42" name="Imagen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152" cy="2472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C34B0D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67"/>
        <w:gridCol w:w="4067"/>
      </w:tblGrid>
      <w:tr w:rsidR="00841C8F" w14:paraId="4323121A" w14:textId="77777777" w:rsidTr="00D37FC7">
        <w:tc>
          <w:tcPr>
            <w:tcW w:w="10096" w:type="dxa"/>
            <w:gridSpan w:val="2"/>
          </w:tcPr>
          <w:p w14:paraId="1E231681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Pr="00585486">
              <w:rPr>
                <w:lang w:val="en-US"/>
              </w:rPr>
              <w:t>ressure</w:t>
            </w:r>
          </w:p>
        </w:tc>
      </w:tr>
      <w:tr w:rsidR="00841C8F" w14:paraId="56528322" w14:textId="77777777" w:rsidTr="00D37FC7">
        <w:tc>
          <w:tcPr>
            <w:tcW w:w="5210" w:type="dxa"/>
          </w:tcPr>
          <w:p w14:paraId="337A54F9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771AB303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389898E2" w14:textId="77777777" w:rsidTr="00D37FC7">
        <w:tc>
          <w:tcPr>
            <w:tcW w:w="5210" w:type="dxa"/>
          </w:tcPr>
          <w:p w14:paraId="367D91B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5A93794" wp14:editId="57C6072D">
                  <wp:extent cx="3139440" cy="2457389"/>
                  <wp:effectExtent l="0" t="0" r="3810" b="635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5032" cy="246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0A4C9FB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30E1E17" wp14:editId="2FA542E8">
                  <wp:extent cx="3133725" cy="2461854"/>
                  <wp:effectExtent l="0" t="0" r="0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125" cy="24731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6E2BBEB3" w14:textId="77777777" w:rsidTr="00D37FC7">
        <w:tc>
          <w:tcPr>
            <w:tcW w:w="5210" w:type="dxa"/>
          </w:tcPr>
          <w:p w14:paraId="512DE8A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6943EEC4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19299911" w14:textId="77777777" w:rsidTr="00D37FC7">
        <w:tc>
          <w:tcPr>
            <w:tcW w:w="5210" w:type="dxa"/>
          </w:tcPr>
          <w:p w14:paraId="1F3FCFA4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2047CFE" wp14:editId="313C1DC0">
                  <wp:extent cx="3107055" cy="2447983"/>
                  <wp:effectExtent l="0" t="0" r="0" b="9525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014" cy="2456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6E0D8EBB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A4E23CB" wp14:editId="52C002CE">
                  <wp:extent cx="3137535" cy="2456985"/>
                  <wp:effectExtent l="0" t="0" r="5715" b="635"/>
                  <wp:docPr id="43" name="Imagen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0132" cy="2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E1E1D6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61"/>
        <w:gridCol w:w="4073"/>
      </w:tblGrid>
      <w:tr w:rsidR="00841C8F" w14:paraId="00259BE8" w14:textId="77777777" w:rsidTr="00D37FC7">
        <w:tc>
          <w:tcPr>
            <w:tcW w:w="10096" w:type="dxa"/>
            <w:gridSpan w:val="2"/>
          </w:tcPr>
          <w:p w14:paraId="53A1C594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V</w:t>
            </w:r>
            <w:r w:rsidRPr="00585486">
              <w:rPr>
                <w:lang w:val="en-US"/>
              </w:rPr>
              <w:t>ehicle speed</w:t>
            </w:r>
          </w:p>
        </w:tc>
      </w:tr>
      <w:tr w:rsidR="00841C8F" w14:paraId="530125EF" w14:textId="77777777" w:rsidTr="00D37FC7">
        <w:tc>
          <w:tcPr>
            <w:tcW w:w="5210" w:type="dxa"/>
          </w:tcPr>
          <w:p w14:paraId="3DDABE4A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0BC300C4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28D10D43" w14:textId="77777777" w:rsidTr="00D37FC7">
        <w:tc>
          <w:tcPr>
            <w:tcW w:w="5210" w:type="dxa"/>
          </w:tcPr>
          <w:p w14:paraId="6E192DA5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B386D6E" wp14:editId="2ECAF193">
                  <wp:extent cx="3077498" cy="2453005"/>
                  <wp:effectExtent l="0" t="0" r="8890" b="4445"/>
                  <wp:docPr id="14" name="Imagen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7646" cy="2461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56F8FB64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AA25B5C" wp14:editId="0197B2CA">
                  <wp:extent cx="3095625" cy="2453421"/>
                  <wp:effectExtent l="0" t="0" r="0" b="4445"/>
                  <wp:docPr id="24" name="Imagen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894" cy="2468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18EEC36B" w14:textId="77777777" w:rsidTr="00D37FC7">
        <w:tc>
          <w:tcPr>
            <w:tcW w:w="5210" w:type="dxa"/>
          </w:tcPr>
          <w:p w14:paraId="76F68653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6A8C06D3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5FD3DA54" w14:textId="77777777" w:rsidTr="00D37FC7">
        <w:tc>
          <w:tcPr>
            <w:tcW w:w="5210" w:type="dxa"/>
          </w:tcPr>
          <w:p w14:paraId="1ACB8F8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3B2A51C" wp14:editId="6774DFB7">
                  <wp:extent cx="3013710" cy="2409017"/>
                  <wp:effectExtent l="0" t="0" r="0" b="0"/>
                  <wp:docPr id="34" name="Imagen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4739" cy="2417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0E4DF59A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9B74BD5" wp14:editId="57E4EC2A">
                  <wp:extent cx="3038475" cy="2414198"/>
                  <wp:effectExtent l="0" t="0" r="0" b="5715"/>
                  <wp:docPr id="44" name="Imagen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3692" cy="2426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6BA9FF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45"/>
        <w:gridCol w:w="4089"/>
      </w:tblGrid>
      <w:tr w:rsidR="00841C8F" w14:paraId="7F27662B" w14:textId="77777777" w:rsidTr="00D37FC7">
        <w:tc>
          <w:tcPr>
            <w:tcW w:w="10096" w:type="dxa"/>
            <w:gridSpan w:val="2"/>
          </w:tcPr>
          <w:p w14:paraId="0665818B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Battery</w:t>
            </w:r>
          </w:p>
        </w:tc>
      </w:tr>
      <w:tr w:rsidR="00841C8F" w14:paraId="32DA7F73" w14:textId="77777777" w:rsidTr="00D37FC7">
        <w:tc>
          <w:tcPr>
            <w:tcW w:w="5210" w:type="dxa"/>
          </w:tcPr>
          <w:p w14:paraId="25877410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587C47C7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38A0E5C6" w14:textId="77777777" w:rsidTr="00D37FC7">
        <w:tc>
          <w:tcPr>
            <w:tcW w:w="5210" w:type="dxa"/>
          </w:tcPr>
          <w:p w14:paraId="035836A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444F388" wp14:editId="643F6DF0">
                  <wp:extent cx="3089910" cy="2438363"/>
                  <wp:effectExtent l="0" t="0" r="0" b="635"/>
                  <wp:docPr id="15" name="Imagen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6888" cy="2443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6A361A6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0697F9A" wp14:editId="1A513AF9">
                  <wp:extent cx="3126105" cy="2424830"/>
                  <wp:effectExtent l="0" t="0" r="0" b="0"/>
                  <wp:docPr id="25" name="Imagen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931" cy="2431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7E9D9BB5" w14:textId="77777777" w:rsidTr="00D37FC7">
        <w:tc>
          <w:tcPr>
            <w:tcW w:w="5210" w:type="dxa"/>
          </w:tcPr>
          <w:p w14:paraId="0F9BA16B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608C3A18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4FCD38FE" w14:textId="77777777" w:rsidTr="00D37FC7">
        <w:tc>
          <w:tcPr>
            <w:tcW w:w="5210" w:type="dxa"/>
          </w:tcPr>
          <w:p w14:paraId="7F6B6BA8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9501808" wp14:editId="50B6BFE0">
                  <wp:extent cx="3036570" cy="2390696"/>
                  <wp:effectExtent l="0" t="0" r="0" b="0"/>
                  <wp:docPr id="35" name="Imagen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5330" cy="2397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570E0471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DEBCD78" wp14:editId="2A3626F2">
                  <wp:extent cx="3061335" cy="2391820"/>
                  <wp:effectExtent l="0" t="0" r="5715" b="8890"/>
                  <wp:docPr id="45" name="Imagen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414" cy="2404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04F3A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81"/>
        <w:gridCol w:w="4053"/>
      </w:tblGrid>
      <w:tr w:rsidR="00841C8F" w14:paraId="712D4182" w14:textId="77777777" w:rsidTr="00D37FC7">
        <w:tc>
          <w:tcPr>
            <w:tcW w:w="10096" w:type="dxa"/>
            <w:gridSpan w:val="2"/>
          </w:tcPr>
          <w:p w14:paraId="7FBC2D92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585486">
              <w:rPr>
                <w:lang w:val="en-US"/>
              </w:rPr>
              <w:t>low rate request</w:t>
            </w:r>
          </w:p>
        </w:tc>
      </w:tr>
      <w:tr w:rsidR="00841C8F" w14:paraId="0A97126E" w14:textId="77777777" w:rsidTr="00D37FC7">
        <w:tc>
          <w:tcPr>
            <w:tcW w:w="5210" w:type="dxa"/>
          </w:tcPr>
          <w:p w14:paraId="703701A6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09472D07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4F900EDB" w14:textId="77777777" w:rsidTr="00D37FC7">
        <w:tc>
          <w:tcPr>
            <w:tcW w:w="5210" w:type="dxa"/>
          </w:tcPr>
          <w:p w14:paraId="60AAB1D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A80EE26" wp14:editId="3F3D18A6">
                  <wp:extent cx="3147060" cy="2475554"/>
                  <wp:effectExtent l="0" t="0" r="0" b="1270"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340" cy="248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0F767C6D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5E76110" wp14:editId="3883649A">
                  <wp:extent cx="3095625" cy="2463455"/>
                  <wp:effectExtent l="0" t="0" r="0" b="0"/>
                  <wp:docPr id="26" name="Imagen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5452" cy="2479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255F7C25" w14:textId="77777777" w:rsidTr="00D37FC7">
        <w:tc>
          <w:tcPr>
            <w:tcW w:w="5210" w:type="dxa"/>
          </w:tcPr>
          <w:p w14:paraId="6496B64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04DCCADF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31293A48" w14:textId="77777777" w:rsidTr="00D37FC7">
        <w:tc>
          <w:tcPr>
            <w:tcW w:w="5210" w:type="dxa"/>
          </w:tcPr>
          <w:p w14:paraId="5B2A5495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3B72DDB" wp14:editId="4566F018">
                  <wp:extent cx="3204210" cy="2461278"/>
                  <wp:effectExtent l="0" t="0" r="0" b="0"/>
                  <wp:docPr id="36" name="Imagen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9308" cy="247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01FBBA5D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91591C7" wp14:editId="6B863696">
                  <wp:extent cx="3179445" cy="2481273"/>
                  <wp:effectExtent l="0" t="0" r="1905" b="0"/>
                  <wp:docPr id="46" name="Imagen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0935" cy="2490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ADB45A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31"/>
        <w:gridCol w:w="4103"/>
      </w:tblGrid>
      <w:tr w:rsidR="00841C8F" w14:paraId="683C13CA" w14:textId="77777777" w:rsidTr="00D37FC7">
        <w:tc>
          <w:tcPr>
            <w:tcW w:w="10096" w:type="dxa"/>
            <w:gridSpan w:val="2"/>
          </w:tcPr>
          <w:p w14:paraId="43ECA328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585486">
              <w:rPr>
                <w:lang w:val="en-US"/>
              </w:rPr>
              <w:t>torage system aux power request</w:t>
            </w:r>
          </w:p>
        </w:tc>
      </w:tr>
      <w:tr w:rsidR="00841C8F" w14:paraId="2D3F3C6C" w14:textId="77777777" w:rsidTr="00D37FC7">
        <w:tc>
          <w:tcPr>
            <w:tcW w:w="5210" w:type="dxa"/>
          </w:tcPr>
          <w:p w14:paraId="63D0198D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41712903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345101B6" w14:textId="77777777" w:rsidTr="00D37FC7">
        <w:tc>
          <w:tcPr>
            <w:tcW w:w="5210" w:type="dxa"/>
          </w:tcPr>
          <w:p w14:paraId="6DFDB706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6E91AA5" wp14:editId="07AFF30D">
                  <wp:extent cx="3059615" cy="2425065"/>
                  <wp:effectExtent l="0" t="0" r="7620" b="0"/>
                  <wp:docPr id="17" name="Imagen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3017" cy="2427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39635F6F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40BFBAA" wp14:editId="5AC2563D">
                  <wp:extent cx="3118485" cy="2449176"/>
                  <wp:effectExtent l="0" t="0" r="5715" b="8890"/>
                  <wp:docPr id="27" name="Imagen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666" cy="2462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5ADBAE50" w14:textId="77777777" w:rsidTr="00D37FC7">
        <w:tc>
          <w:tcPr>
            <w:tcW w:w="5210" w:type="dxa"/>
          </w:tcPr>
          <w:p w14:paraId="22BB7B89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0D7EF723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78A19898" w14:textId="77777777" w:rsidTr="00D37FC7">
        <w:tc>
          <w:tcPr>
            <w:tcW w:w="5210" w:type="dxa"/>
          </w:tcPr>
          <w:p w14:paraId="38BB2089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C7345D0" wp14:editId="1D4A2CBC">
                  <wp:extent cx="2994660" cy="2370773"/>
                  <wp:effectExtent l="0" t="0" r="0" b="0"/>
                  <wp:docPr id="37" name="Imagen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498" cy="2376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7DDBE9B4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1A2D8A0" wp14:editId="1F5D5209">
                  <wp:extent cx="3021330" cy="2379418"/>
                  <wp:effectExtent l="0" t="0" r="7620" b="1905"/>
                  <wp:docPr id="47" name="Imagen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4136" cy="2389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68094F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11"/>
        <w:gridCol w:w="4123"/>
      </w:tblGrid>
      <w:tr w:rsidR="00841C8F" w14:paraId="32F44E1C" w14:textId="77777777" w:rsidTr="00D37FC7">
        <w:tc>
          <w:tcPr>
            <w:tcW w:w="10096" w:type="dxa"/>
            <w:gridSpan w:val="2"/>
          </w:tcPr>
          <w:p w14:paraId="343A12E9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585486">
              <w:rPr>
                <w:lang w:val="en-US"/>
              </w:rPr>
              <w:t>uel cell system efficiency</w:t>
            </w:r>
          </w:p>
        </w:tc>
      </w:tr>
      <w:tr w:rsidR="00841C8F" w14:paraId="21FA1303" w14:textId="77777777" w:rsidTr="00D37FC7">
        <w:tc>
          <w:tcPr>
            <w:tcW w:w="5210" w:type="dxa"/>
          </w:tcPr>
          <w:p w14:paraId="61655D5D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08BBA6C9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5477B195" w14:textId="77777777" w:rsidTr="00D37FC7">
        <w:tc>
          <w:tcPr>
            <w:tcW w:w="5210" w:type="dxa"/>
          </w:tcPr>
          <w:p w14:paraId="11B8111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20E9ED" wp14:editId="3BBB0DF4">
                  <wp:extent cx="3073606" cy="2468880"/>
                  <wp:effectExtent l="0" t="0" r="0" b="7620"/>
                  <wp:docPr id="18" name="Imagen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2242" cy="24758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5D745F45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2130FDA" wp14:editId="0053D93E">
                  <wp:extent cx="3164205" cy="2465549"/>
                  <wp:effectExtent l="0" t="0" r="0" b="0"/>
                  <wp:docPr id="28" name="Imagen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1456" cy="2478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430B48D9" w14:textId="77777777" w:rsidTr="00D37FC7">
        <w:tc>
          <w:tcPr>
            <w:tcW w:w="5210" w:type="dxa"/>
          </w:tcPr>
          <w:p w14:paraId="0EE480F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6F34436B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0BFB3F02" w14:textId="77777777" w:rsidTr="00D37FC7">
        <w:tc>
          <w:tcPr>
            <w:tcW w:w="5210" w:type="dxa"/>
          </w:tcPr>
          <w:p w14:paraId="22F672B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BC1D819" wp14:editId="468BEFE1">
                  <wp:extent cx="3040380" cy="2459131"/>
                  <wp:effectExtent l="0" t="0" r="7620" b="0"/>
                  <wp:docPr id="38" name="Imagen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3631" cy="2469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639CA88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17E66D4" wp14:editId="693B8F8E">
                  <wp:extent cx="3057525" cy="2452958"/>
                  <wp:effectExtent l="0" t="0" r="0" b="5080"/>
                  <wp:docPr id="48" name="Imagen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4673" cy="2458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ACE706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08"/>
        <w:gridCol w:w="4126"/>
      </w:tblGrid>
      <w:tr w:rsidR="00841C8F" w14:paraId="41236D20" w14:textId="77777777" w:rsidTr="00D37FC7">
        <w:tc>
          <w:tcPr>
            <w:tcW w:w="10096" w:type="dxa"/>
            <w:gridSpan w:val="2"/>
          </w:tcPr>
          <w:p w14:paraId="4427ACF8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585486">
              <w:rPr>
                <w:lang w:val="en-US"/>
              </w:rPr>
              <w:t>uel cell power achievable</w:t>
            </w:r>
          </w:p>
        </w:tc>
      </w:tr>
      <w:tr w:rsidR="00841C8F" w14:paraId="41FBD060" w14:textId="77777777" w:rsidTr="00D37FC7">
        <w:tc>
          <w:tcPr>
            <w:tcW w:w="5210" w:type="dxa"/>
          </w:tcPr>
          <w:p w14:paraId="071E45F6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2F6E9FF9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1E0F4FE5" w14:textId="77777777" w:rsidTr="00D37FC7">
        <w:tc>
          <w:tcPr>
            <w:tcW w:w="5210" w:type="dxa"/>
          </w:tcPr>
          <w:p w14:paraId="7475C033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CFF31CD" wp14:editId="55264409">
                  <wp:extent cx="3101340" cy="2497183"/>
                  <wp:effectExtent l="0" t="0" r="3810" b="0"/>
                  <wp:docPr id="19" name="Imagen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805" cy="2508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645B4FBF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80D00CF" wp14:editId="65E4E27C">
                  <wp:extent cx="3202305" cy="2499733"/>
                  <wp:effectExtent l="0" t="0" r="0" b="0"/>
                  <wp:docPr id="29" name="Imagen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8911" cy="2512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14B98941" w14:textId="77777777" w:rsidTr="00D37FC7">
        <w:tc>
          <w:tcPr>
            <w:tcW w:w="5210" w:type="dxa"/>
          </w:tcPr>
          <w:p w14:paraId="4C78C12F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4F97FC5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7BF4C36E" w14:textId="77777777" w:rsidTr="00D37FC7">
        <w:tc>
          <w:tcPr>
            <w:tcW w:w="5210" w:type="dxa"/>
          </w:tcPr>
          <w:p w14:paraId="2CD333B1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D18E5C" wp14:editId="3A4F14B2">
                  <wp:extent cx="3103245" cy="2442140"/>
                  <wp:effectExtent l="0" t="0" r="1905" b="0"/>
                  <wp:docPr id="39" name="Imagen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2970" cy="24576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3D72E62B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6D9D020" wp14:editId="6D121ED5">
                  <wp:extent cx="3072765" cy="2438546"/>
                  <wp:effectExtent l="0" t="0" r="0" b="0"/>
                  <wp:docPr id="49" name="Imagen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449" cy="24478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FA3B8F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32"/>
        <w:gridCol w:w="4102"/>
      </w:tblGrid>
      <w:tr w:rsidR="00841C8F" w14:paraId="06778F5F" w14:textId="77777777" w:rsidTr="00D37FC7">
        <w:tc>
          <w:tcPr>
            <w:tcW w:w="10096" w:type="dxa"/>
            <w:gridSpan w:val="2"/>
          </w:tcPr>
          <w:p w14:paraId="55CBCCAB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585486">
              <w:rPr>
                <w:lang w:val="en-US"/>
              </w:rPr>
              <w:t>uel cell power achievable</w:t>
            </w:r>
          </w:p>
        </w:tc>
      </w:tr>
      <w:tr w:rsidR="00841C8F" w14:paraId="6331C78F" w14:textId="77777777" w:rsidTr="00D37FC7">
        <w:tc>
          <w:tcPr>
            <w:tcW w:w="5210" w:type="dxa"/>
          </w:tcPr>
          <w:p w14:paraId="33C3DB6C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7BC582A4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19047FAE" w14:textId="77777777" w:rsidTr="00D37FC7">
        <w:tc>
          <w:tcPr>
            <w:tcW w:w="5210" w:type="dxa"/>
          </w:tcPr>
          <w:p w14:paraId="07C1AE11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B35CEF5" wp14:editId="0A517755">
                  <wp:extent cx="3114675" cy="2491740"/>
                  <wp:effectExtent l="0" t="0" r="9525" b="3810"/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7604" cy="250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2C3F71FB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25BA1C3" wp14:editId="4059A449">
                  <wp:extent cx="3175635" cy="2507080"/>
                  <wp:effectExtent l="0" t="0" r="5715" b="7620"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4768" cy="2514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341053F5" w14:textId="77777777" w:rsidTr="00D37FC7">
        <w:tc>
          <w:tcPr>
            <w:tcW w:w="5210" w:type="dxa"/>
          </w:tcPr>
          <w:p w14:paraId="5CA2F35A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725EA5EC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218017CE" w14:textId="77777777" w:rsidTr="00D37FC7">
        <w:tc>
          <w:tcPr>
            <w:tcW w:w="5210" w:type="dxa"/>
          </w:tcPr>
          <w:p w14:paraId="7171B65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A005478" wp14:editId="09B5522B">
                  <wp:extent cx="3055620" cy="2471457"/>
                  <wp:effectExtent l="0" t="0" r="0" b="5080"/>
                  <wp:docPr id="40" name="Imagen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6158" cy="247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326D2DBA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1DF58B" wp14:editId="746198A1">
                  <wp:extent cx="3091815" cy="2493561"/>
                  <wp:effectExtent l="0" t="0" r="0" b="2540"/>
                  <wp:docPr id="50" name="Imagen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165" cy="250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1E0E81" w14:textId="77777777" w:rsidR="00841C8F" w:rsidRDefault="00841C8F" w:rsidP="00841C8F">
      <w:pPr>
        <w:pStyle w:val="Prrafodelista"/>
        <w:ind w:left="360"/>
        <w:rPr>
          <w:lang w:val="en-US"/>
        </w:rPr>
      </w:pPr>
    </w:p>
    <w:tbl>
      <w:tblPr>
        <w:tblStyle w:val="Tablaconcuadrcula"/>
        <w:tblW w:w="0" w:type="auto"/>
        <w:tblInd w:w="360" w:type="dxa"/>
        <w:tblLook w:val="04A0" w:firstRow="1" w:lastRow="0" w:firstColumn="1" w:lastColumn="0" w:noHBand="0" w:noVBand="1"/>
      </w:tblPr>
      <w:tblGrid>
        <w:gridCol w:w="4016"/>
        <w:gridCol w:w="4118"/>
      </w:tblGrid>
      <w:tr w:rsidR="00841C8F" w14:paraId="12112E41" w14:textId="77777777" w:rsidTr="00D37FC7">
        <w:tc>
          <w:tcPr>
            <w:tcW w:w="10096" w:type="dxa"/>
            <w:gridSpan w:val="2"/>
          </w:tcPr>
          <w:p w14:paraId="7E1F4E71" w14:textId="77777777" w:rsidR="00841C8F" w:rsidRDefault="00841C8F" w:rsidP="00D37FC7">
            <w:pPr>
              <w:pStyle w:val="Prrafodelista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F</w:t>
            </w:r>
            <w:r w:rsidRPr="00585486">
              <w:rPr>
                <w:lang w:val="en-US"/>
              </w:rPr>
              <w:t>uel cell stack temperature</w:t>
            </w:r>
          </w:p>
        </w:tc>
      </w:tr>
      <w:tr w:rsidR="00841C8F" w14:paraId="5AAD2F9E" w14:textId="77777777" w:rsidTr="00D37FC7">
        <w:tc>
          <w:tcPr>
            <w:tcW w:w="5210" w:type="dxa"/>
          </w:tcPr>
          <w:p w14:paraId="382827FD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val="en-US" w:eastAsia="es-EC"/>
              </w:rPr>
              <w:t>Fuel Economy test (UDDS+HWY, 24C)</w:t>
            </w:r>
          </w:p>
        </w:tc>
        <w:tc>
          <w:tcPr>
            <w:tcW w:w="4886" w:type="dxa"/>
          </w:tcPr>
          <w:p w14:paraId="7792ED79" w14:textId="77777777" w:rsidR="00841C8F" w:rsidRPr="00FE6B97" w:rsidRDefault="00841C8F" w:rsidP="00D37FC7">
            <w:pPr>
              <w:pStyle w:val="Prrafodelista"/>
              <w:ind w:left="0"/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Aggressiv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US06, 24C)</w:t>
            </w:r>
          </w:p>
        </w:tc>
      </w:tr>
      <w:tr w:rsidR="00841C8F" w14:paraId="12F09612" w14:textId="77777777" w:rsidTr="00D37FC7">
        <w:tc>
          <w:tcPr>
            <w:tcW w:w="5210" w:type="dxa"/>
          </w:tcPr>
          <w:p w14:paraId="4108B98F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F294F19" wp14:editId="4ECC609A">
                  <wp:extent cx="3122295" cy="2502913"/>
                  <wp:effectExtent l="0" t="0" r="1905" b="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3263" cy="251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06C371C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1A2CAB7" wp14:editId="2D478EFF">
                  <wp:extent cx="3208020" cy="2539683"/>
                  <wp:effectExtent l="0" t="0" r="0" b="0"/>
                  <wp:docPr id="31" name="Imagen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3994" cy="25444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1C8F" w14:paraId="6D06CA5E" w14:textId="77777777" w:rsidTr="00D37FC7">
        <w:tc>
          <w:tcPr>
            <w:tcW w:w="5210" w:type="dxa"/>
          </w:tcPr>
          <w:p w14:paraId="32B9DB8D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old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FTP-75, -20C)</w:t>
            </w:r>
          </w:p>
        </w:tc>
        <w:tc>
          <w:tcPr>
            <w:tcW w:w="4886" w:type="dxa"/>
          </w:tcPr>
          <w:p w14:paraId="1F286DBE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Hot </w:t>
            </w:r>
            <w:proofErr w:type="spellStart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>Cycle</w:t>
            </w:r>
            <w:proofErr w:type="spellEnd"/>
            <w:r w:rsidRPr="00FE6B97">
              <w:rPr>
                <w:rFonts w:ascii="Calibri" w:eastAsia="Times New Roman" w:hAnsi="Calibri" w:cs="Calibri"/>
                <w:color w:val="000000"/>
                <w:sz w:val="20"/>
                <w:szCs w:val="20"/>
                <w:lang w:eastAsia="es-EC"/>
              </w:rPr>
              <w:t xml:space="preserve"> (SC03, 35C)</w:t>
            </w:r>
          </w:p>
        </w:tc>
      </w:tr>
      <w:tr w:rsidR="00841C8F" w14:paraId="607E5426" w14:textId="77777777" w:rsidTr="00D37FC7">
        <w:tc>
          <w:tcPr>
            <w:tcW w:w="5210" w:type="dxa"/>
          </w:tcPr>
          <w:p w14:paraId="388E68C4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D458F2D" wp14:editId="60927036">
                  <wp:extent cx="3084269" cy="2430780"/>
                  <wp:effectExtent l="0" t="0" r="1905" b="7620"/>
                  <wp:docPr id="41" name="Imagen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703" cy="24429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86" w:type="dxa"/>
          </w:tcPr>
          <w:p w14:paraId="4A560157" w14:textId="77777777" w:rsidR="00841C8F" w:rsidRDefault="00841C8F" w:rsidP="00D37FC7">
            <w:pPr>
              <w:pStyle w:val="Prrafodelista"/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CE7B0AA" wp14:editId="0F715CED">
                  <wp:extent cx="3061335" cy="2442189"/>
                  <wp:effectExtent l="0" t="0" r="5715" b="0"/>
                  <wp:docPr id="51" name="Imagen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3801" cy="24521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6F2512" w14:textId="77777777" w:rsidR="00841C8F" w:rsidRDefault="00841C8F" w:rsidP="00841C8F">
      <w:pPr>
        <w:pStyle w:val="Prrafodelista"/>
        <w:ind w:left="360"/>
        <w:rPr>
          <w:lang w:val="en-US"/>
        </w:rPr>
      </w:pPr>
    </w:p>
    <w:p w14:paraId="21DA2861" w14:textId="77777777" w:rsidR="004C708D" w:rsidRDefault="004C708D"/>
    <w:sectPr w:rsidR="004C708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DAwtTQ0MDMzNTdX0lEKTi0uzszPAykwrAUAANEOyiwAAAA="/>
  </w:docVars>
  <w:rsids>
    <w:rsidRoot w:val="00841C8F"/>
    <w:rsid w:val="004C708D"/>
    <w:rsid w:val="007255DE"/>
    <w:rsid w:val="00841C8F"/>
    <w:rsid w:val="00A36C45"/>
    <w:rsid w:val="00FF6F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A1F44"/>
  <w15:chartTrackingRefBased/>
  <w15:docId w15:val="{ABBEA6F0-312A-47A7-B707-B164E4C3F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1C8F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41C8F"/>
    <w:pPr>
      <w:ind w:left="720"/>
      <w:contextualSpacing/>
    </w:pPr>
  </w:style>
  <w:style w:type="table" w:styleId="Tablaconcuadrcula">
    <w:name w:val="Table Grid"/>
    <w:basedOn w:val="Tablanormal"/>
    <w:uiPriority w:val="39"/>
    <w:rsid w:val="00841C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20" Type="http://schemas.openxmlformats.org/officeDocument/2006/relationships/image" Target="media/image17.png"/><Relationship Id="rId4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47</Words>
  <Characters>1209</Characters>
  <Application>Microsoft Office Word</Application>
  <DocSecurity>0</DocSecurity>
  <Lines>172</Lines>
  <Paragraphs>161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ffre Espin</dc:creator>
  <cp:keywords/>
  <dc:description/>
  <cp:lastModifiedBy>Joffre Espin</cp:lastModifiedBy>
  <cp:revision>1</cp:revision>
  <dcterms:created xsi:type="dcterms:W3CDTF">2021-05-07T22:27:00Z</dcterms:created>
  <dcterms:modified xsi:type="dcterms:W3CDTF">2021-05-07T22:29:00Z</dcterms:modified>
</cp:coreProperties>
</file>